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516" w:rsidRDefault="00526B8F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:rsidR="006B72EA" w:rsidRPr="006B72EA" w:rsidRDefault="006B72EA" w:rsidP="006B72EA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  <w:bookmarkStart w:id="0" w:name="_GoBack"/>
      <w:bookmarkEnd w:id="0"/>
    </w:p>
    <w:p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:rsidTr="007702D4"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:rsidR="00646516" w:rsidRPr="008066E7" w:rsidRDefault="00646516" w:rsidP="002035BC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:rsidR="00646516" w:rsidRPr="008066E7" w:rsidRDefault="0087562E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 w:rsidR="00312EA1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="00ED31C0"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216323351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="00ED31C0"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87562E">
        <w:rPr>
          <w:rFonts w:ascii="Sylfaen" w:hAnsi="Sylfaen" w:cstheme="minorHAnsi"/>
          <w:sz w:val="20"/>
          <w:szCs w:val="20"/>
        </w:rPr>
        <w:t>RWC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მიაწოდოს </w:t>
      </w:r>
      <w:r w:rsidR="0087562E">
        <w:rPr>
          <w:rFonts w:ascii="Sylfaen" w:hAnsi="Sylfaen" w:cstheme="minorHAnsi"/>
          <w:sz w:val="20"/>
          <w:szCs w:val="20"/>
          <w:lang w:val="ka-GE"/>
        </w:rPr>
        <w:t>RWC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მოქმედების ვადა</w:t>
      </w:r>
    </w:p>
    <w:p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87562E">
        <w:rPr>
          <w:rFonts w:ascii="Sylfaen" w:hAnsi="Sylfaen" w:cs="Sylfaen"/>
          <w:sz w:val="20"/>
          <w:szCs w:val="20"/>
        </w:rPr>
        <w:t>RWC</w:t>
      </w:r>
      <w:r w:rsidR="00C605D0" w:rsidRPr="00C605D0">
        <w:rPr>
          <w:rFonts w:ascii="Sylfaen" w:hAnsi="Sylfaen" w:cs="Sylfaen"/>
          <w:sz w:val="20"/>
          <w:szCs w:val="20"/>
        </w:rPr>
        <w:t>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87562E">
        <w:rPr>
          <w:rFonts w:ascii="Sylfaen" w:hAnsi="Sylfaen" w:cs="Sylfaen"/>
          <w:sz w:val="20"/>
          <w:szCs w:val="20"/>
        </w:rPr>
        <w:t>RWC</w:t>
      </w:r>
      <w:r>
        <w:rPr>
          <w:rFonts w:ascii="Sylfaen" w:hAnsi="Sylfaen" w:cs="Sylfaen"/>
          <w:sz w:val="20"/>
          <w:szCs w:val="20"/>
        </w:rPr>
        <w:t>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A5057C">
        <w:rPr>
          <w:rFonts w:ascii="Sylfaen" w:hAnsi="Sylfaen"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საქონლის მიწოდებიდან და შესაბამისი მიღება-ჩაბარების აქტის გაფორმებიდან ან/და სასაქონლო ზედნადების </w:t>
      </w:r>
      <w:r w:rsidRPr="001C1619">
        <w:rPr>
          <w:rFonts w:ascii="Sylfaen" w:hAnsi="Sylfaen" w:cstheme="minorHAnsi"/>
          <w:sz w:val="20"/>
          <w:szCs w:val="20"/>
          <w:lang w:val="ka-GE"/>
        </w:rPr>
        <w:lastRenderedPageBreak/>
        <w:t>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საბანაკო ანგარიშზე თანხის გადარიცხვის გზით:</w:t>
      </w:r>
    </w:p>
    <w:p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>“ ან/და დაქვითოს მისთვის გადასახდელი ნებისმიერი სხვა მიმდინარე თუ მომავალში წარმოშობილი გადასახდელებიდან.</w:t>
      </w:r>
    </w:p>
    <w:p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lastRenderedPageBreak/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:rsidTr="00D73CE9">
        <w:tc>
          <w:tcPr>
            <w:tcW w:w="4675" w:type="dxa"/>
          </w:tcPr>
          <w:p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87562E"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863E76" w:rsidRPr="00863E76" w:rsidRDefault="004E2A3F" w:rsidP="00863E76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863E76" w:rsidRDefault="004E2A3F" w:rsidP="00863E76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251ED6" w:rsidRDefault="00251ED6">
      <w:pPr>
        <w:rPr>
          <w:rFonts w:ascii="Sylfaen" w:hAnsi="Sylfaen"/>
          <w:sz w:val="20"/>
          <w:szCs w:val="20"/>
        </w:rPr>
      </w:pPr>
    </w:p>
    <w:p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:rsidR="004D5702" w:rsidRDefault="004D570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:rsidR="00BC0167" w:rsidRPr="00311EC6" w:rsidRDefault="00A5453C" w:rsidP="00311EC6">
      <w:pPr>
        <w:rPr>
          <w:lang w:val="ka-GE"/>
        </w:rPr>
      </w:pPr>
      <w:r>
        <w:rPr>
          <w:lang w:val="ka-GE"/>
        </w:rPr>
        <w:fldChar w:fldCharType="end"/>
      </w:r>
    </w:p>
    <w:p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:rsidTr="00D73CE9">
        <w:tc>
          <w:tcPr>
            <w:tcW w:w="4675" w:type="dxa"/>
          </w:tcPr>
          <w:p w:rsidR="00B7065D" w:rsidRPr="00143560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87562E"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:rsidR="00B7065D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143560" w:rsidRPr="00143560" w:rsidRDefault="00565081" w:rsidP="00143560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B7065D" w:rsidRPr="008066E7" w:rsidRDefault="00565081" w:rsidP="0014356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251ED6" w:rsidRPr="008066E7" w:rsidRDefault="00251ED6">
      <w:pPr>
        <w:rPr>
          <w:rFonts w:ascii="Sylfaen" w:hAnsi="Sylfaen"/>
          <w:sz w:val="20"/>
          <w:szCs w:val="20"/>
        </w:rPr>
      </w:pPr>
    </w:p>
    <w:sectPr w:rsidR="00251ED6" w:rsidRPr="008066E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hYK+WMWXUHTbHB6b/fBcR5+cZTuTb2D9wvJxB5tixE7TavVMmLDsvkaQ9TVTPzT1Tt22og/RareUEaY8JpBJQ==" w:salt="7Qad+z5D4SiM9S9vfke57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16ED1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4CBD"/>
    <w:rsid w:val="002D505D"/>
    <w:rsid w:val="002D6AF1"/>
    <w:rsid w:val="002E747E"/>
    <w:rsid w:val="002E7CDC"/>
    <w:rsid w:val="002F0E5B"/>
    <w:rsid w:val="002F297A"/>
    <w:rsid w:val="003030AA"/>
    <w:rsid w:val="003036D8"/>
    <w:rsid w:val="00307C52"/>
    <w:rsid w:val="00311EC6"/>
    <w:rsid w:val="00312EA1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B72EA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0D04"/>
    <w:rsid w:val="0087562E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8C4"/>
    <w:rsid w:val="00DE7A89"/>
    <w:rsid w:val="00DF41D0"/>
    <w:rsid w:val="00DF6C2E"/>
    <w:rsid w:val="00E00333"/>
    <w:rsid w:val="00E00E54"/>
    <w:rsid w:val="00E01BA1"/>
    <w:rsid w:val="00E1629A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8C18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93C85-DC29-4BCB-877D-1D87FD390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30</Words>
  <Characters>3597</Characters>
  <Application>Microsoft Office Word</Application>
  <DocSecurity>8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3</cp:revision>
  <dcterms:created xsi:type="dcterms:W3CDTF">2023-01-27T15:01:00Z</dcterms:created>
  <dcterms:modified xsi:type="dcterms:W3CDTF">2023-02-24T21:37:00Z</dcterms:modified>
</cp:coreProperties>
</file>